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6C851" w14:textId="3AF6A873" w:rsidR="00A31C5F" w:rsidRPr="001A0BBC" w:rsidRDefault="00296F6E" w:rsidP="00415F66">
      <w:pPr>
        <w:jc w:val="center"/>
        <w:rPr>
          <w:rFonts w:ascii="BIZ UDPゴシック" w:eastAsia="BIZ UDPゴシック" w:hAnsi="BIZ UDPゴシック"/>
          <w:b/>
          <w:sz w:val="28"/>
          <w:szCs w:val="28"/>
        </w:rPr>
      </w:pPr>
      <w:r w:rsidRPr="001A0BBC">
        <w:rPr>
          <w:rFonts w:ascii="BIZ UDPゴシック" w:eastAsia="BIZ UDPゴシック" w:hAnsi="BIZ UDPゴシック" w:hint="eastAsia"/>
          <w:b/>
          <w:sz w:val="28"/>
          <w:szCs w:val="28"/>
        </w:rPr>
        <w:t>院生・若手会員研究者研究助成（オンライン調査・実験対象）</w:t>
      </w:r>
      <w:r w:rsidR="00415F66" w:rsidRPr="001A0BBC">
        <w:rPr>
          <w:rFonts w:ascii="BIZ UDPゴシック" w:eastAsia="BIZ UDPゴシック" w:hAnsi="BIZ UDPゴシック" w:hint="eastAsia"/>
          <w:b/>
          <w:sz w:val="28"/>
          <w:szCs w:val="28"/>
        </w:rPr>
        <w:t>応募用紙</w:t>
      </w:r>
    </w:p>
    <w:p w14:paraId="2A8FAC76" w14:textId="482AFD37" w:rsidR="00415F66" w:rsidRPr="001A0BBC" w:rsidRDefault="00415F66" w:rsidP="00415F66">
      <w:pPr>
        <w:jc w:val="right"/>
        <w:rPr>
          <w:rFonts w:ascii="BIZ UDPゴシック" w:eastAsia="BIZ UDPゴシック" w:hAnsi="BIZ UDPゴシック"/>
          <w:sz w:val="22"/>
        </w:rPr>
      </w:pPr>
      <w:r w:rsidRPr="001A0BBC">
        <w:rPr>
          <w:rFonts w:ascii="BIZ UDPゴシック" w:eastAsia="BIZ UDPゴシック" w:hAnsi="BIZ UDPゴシック" w:hint="eastAsia"/>
          <w:b/>
          <w:sz w:val="28"/>
          <w:szCs w:val="28"/>
        </w:rPr>
        <w:t xml:space="preserve">　　　　　</w:t>
      </w:r>
      <w:r w:rsidRPr="001A0BBC">
        <w:rPr>
          <w:rFonts w:ascii="BIZ UDPゴシック" w:eastAsia="BIZ UDPゴシック" w:hAnsi="BIZ UDPゴシック" w:hint="eastAsia"/>
          <w:b/>
          <w:sz w:val="22"/>
        </w:rPr>
        <w:t xml:space="preserve">　</w:t>
      </w:r>
      <w:r w:rsidRPr="001A0BBC">
        <w:rPr>
          <w:rFonts w:ascii="BIZ UDPゴシック" w:eastAsia="BIZ UDPゴシック" w:hAnsi="BIZ UDPゴシック" w:hint="eastAsia"/>
          <w:sz w:val="22"/>
        </w:rPr>
        <w:t>20</w:t>
      </w:r>
      <w:r w:rsidR="007738F2" w:rsidRPr="001A0BBC">
        <w:rPr>
          <w:rFonts w:ascii="BIZ UDPゴシック" w:eastAsia="BIZ UDPゴシック" w:hAnsi="BIZ UDPゴシック"/>
          <w:sz w:val="22"/>
        </w:rPr>
        <w:t>2</w:t>
      </w:r>
      <w:r w:rsidR="00296F6E" w:rsidRPr="001A0BBC">
        <w:rPr>
          <w:rFonts w:ascii="BIZ UDPゴシック" w:eastAsia="BIZ UDPゴシック" w:hAnsi="BIZ UDPゴシック" w:hint="eastAsia"/>
          <w:sz w:val="22"/>
        </w:rPr>
        <w:t>2</w:t>
      </w:r>
      <w:r w:rsidRPr="001A0BBC">
        <w:rPr>
          <w:rFonts w:ascii="BIZ UDPゴシック" w:eastAsia="BIZ UDPゴシック" w:hAnsi="BIZ UDPゴシック" w:hint="eastAsia"/>
          <w:sz w:val="22"/>
        </w:rPr>
        <w:t>年　　　月　　　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6"/>
        <w:gridCol w:w="3339"/>
        <w:gridCol w:w="1085"/>
        <w:gridCol w:w="3374"/>
      </w:tblGrid>
      <w:tr w:rsidR="00B25C9C" w:rsidRPr="001A0BBC" w14:paraId="07C2A966" w14:textId="77777777" w:rsidTr="00B960DD">
        <w:trPr>
          <w:trHeight w:val="454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4D7E6F5" w14:textId="77777777" w:rsidR="00415F66" w:rsidRPr="001A0BBC" w:rsidRDefault="00415F66" w:rsidP="00415F66">
            <w:pPr>
              <w:rPr>
                <w:rFonts w:ascii="BIZ UDPゴシック" w:eastAsia="BIZ UDPゴシック" w:hAnsi="BIZ UDPゴシック"/>
                <w:b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</w:rPr>
              <w:t>氏名</w:t>
            </w:r>
            <w:r w:rsidRPr="001A0BBC">
              <w:rPr>
                <w:rFonts w:ascii="BIZ UDPゴシック" w:eastAsia="BIZ UDPゴシック" w:hAnsi="BIZ UDPゴシック" w:hint="eastAsia"/>
                <w:szCs w:val="21"/>
              </w:rPr>
              <w:t>（ふりがな）</w:t>
            </w: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9C438C5" w14:textId="77777777" w:rsidR="00415F66" w:rsidRPr="001A0BBC" w:rsidRDefault="00415F66" w:rsidP="00415F66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B960DD" w:rsidRPr="001A0BBC" w14:paraId="22C82792" w14:textId="77777777" w:rsidTr="00B960DD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5799909A" w14:textId="441D915F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</w:rPr>
              <w:t>メール・アドレス</w:t>
            </w:r>
          </w:p>
        </w:tc>
        <w:tc>
          <w:tcPr>
            <w:tcW w:w="3402" w:type="dxa"/>
            <w:tcBorders>
              <w:right w:val="single" w:sz="12" w:space="0" w:color="auto"/>
            </w:tcBorders>
            <w:vAlign w:val="center"/>
          </w:tcPr>
          <w:p w14:paraId="394D4F2B" w14:textId="60BB62BF" w:rsidR="00B960DD" w:rsidRPr="001A0BBC" w:rsidRDefault="00B960DD" w:rsidP="00415F66">
            <w:pPr>
              <w:rPr>
                <w:rFonts w:ascii="BIZ UDPゴシック" w:eastAsia="BIZ UDPゴシック" w:hAnsi="BIZ UDPゴシック"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szCs w:val="21"/>
              </w:rPr>
              <w:t xml:space="preserve"> </w:t>
            </w:r>
          </w:p>
        </w:tc>
        <w:tc>
          <w:tcPr>
            <w:tcW w:w="1098" w:type="dxa"/>
            <w:vAlign w:val="center"/>
          </w:tcPr>
          <w:p w14:paraId="65E2FBB0" w14:textId="0DF97E65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</w:rPr>
              <w:t>電話番号</w:t>
            </w:r>
          </w:p>
        </w:tc>
        <w:tc>
          <w:tcPr>
            <w:tcW w:w="3438" w:type="dxa"/>
            <w:tcBorders>
              <w:right w:val="single" w:sz="12" w:space="0" w:color="auto"/>
            </w:tcBorders>
            <w:vAlign w:val="center"/>
          </w:tcPr>
          <w:p w14:paraId="4FDE6B53" w14:textId="41B53B94" w:rsidR="00B960DD" w:rsidRPr="001A0BBC" w:rsidRDefault="00B960DD" w:rsidP="00415F66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B960DD" w:rsidRPr="001A0BBC" w14:paraId="56CC84DB" w14:textId="77777777" w:rsidTr="00B960DD">
        <w:trPr>
          <w:trHeight w:val="454"/>
        </w:trPr>
        <w:tc>
          <w:tcPr>
            <w:tcW w:w="1843" w:type="dxa"/>
            <w:tcBorders>
              <w:left w:val="single" w:sz="12" w:space="0" w:color="auto"/>
            </w:tcBorders>
            <w:vAlign w:val="center"/>
          </w:tcPr>
          <w:p w14:paraId="412BE2D2" w14:textId="02B82D1E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szCs w:val="21"/>
                <w:u w:val="single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  <w:u w:val="single"/>
              </w:rPr>
              <w:t>院生会員の方</w:t>
            </w:r>
          </w:p>
          <w:p w14:paraId="21205DD5" w14:textId="77777777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</w:rPr>
              <w:t>在学校名と学年</w:t>
            </w:r>
          </w:p>
          <w:p w14:paraId="73A2CC66" w14:textId="54334D63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</w:rPr>
              <w:t>指導教員名</w:t>
            </w:r>
          </w:p>
        </w:tc>
        <w:tc>
          <w:tcPr>
            <w:tcW w:w="7938" w:type="dxa"/>
            <w:gridSpan w:val="3"/>
            <w:tcBorders>
              <w:right w:val="single" w:sz="12" w:space="0" w:color="auto"/>
            </w:tcBorders>
            <w:vAlign w:val="center"/>
          </w:tcPr>
          <w:p w14:paraId="278C664B" w14:textId="01BF5A9C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在学校名：</w:t>
            </w:r>
          </w:p>
          <w:p w14:paraId="6058106C" w14:textId="77777777" w:rsidR="007F5A6B" w:rsidRPr="001A0BBC" w:rsidRDefault="00B960DD" w:rsidP="00CB2DDE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学年：</w:t>
            </w:r>
            <w:r w:rsidR="00CB2DDE"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 xml:space="preserve">　　　　　　　　　　　　</w:t>
            </w:r>
          </w:p>
          <w:p w14:paraId="45695B08" w14:textId="5FAE8DBC" w:rsidR="00CB2DDE" w:rsidRPr="001A0BBC" w:rsidRDefault="00B960DD" w:rsidP="00CB2DDE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指導教員</w:t>
            </w:r>
            <w:r w:rsidR="00CB2DDE"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：</w:t>
            </w:r>
          </w:p>
          <w:p w14:paraId="47886661" w14:textId="3CF9D827" w:rsidR="00CB2DDE" w:rsidRPr="001A0BBC" w:rsidRDefault="00CB2DDE" w:rsidP="007F5A6B">
            <w:pPr>
              <w:rPr>
                <w:rFonts w:ascii="BIZ UDPゴシック" w:eastAsia="BIZ UDPゴシック" w:hAnsi="BIZ UDPゴシック"/>
                <w:sz w:val="16"/>
                <w:szCs w:val="16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共同研究者</w:t>
            </w:r>
            <w:r w:rsidR="00B960DD"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：</w:t>
            </w:r>
          </w:p>
        </w:tc>
      </w:tr>
      <w:tr w:rsidR="00B960DD" w:rsidRPr="001A0BBC" w14:paraId="3C65CB1E" w14:textId="77777777" w:rsidTr="00B960DD">
        <w:trPr>
          <w:trHeight w:val="454"/>
        </w:trPr>
        <w:tc>
          <w:tcPr>
            <w:tcW w:w="184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A72406D" w14:textId="64DAE52B" w:rsidR="00B960DD" w:rsidRPr="001A0BBC" w:rsidRDefault="00B960DD" w:rsidP="00B76F14">
            <w:pPr>
              <w:spacing w:line="240" w:lineRule="exact"/>
              <w:rPr>
                <w:rFonts w:ascii="BIZ UDPゴシック" w:eastAsia="BIZ UDPゴシック" w:hAnsi="BIZ UDPゴシック"/>
                <w:b/>
                <w:sz w:val="22"/>
                <w:u w:val="single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 w:val="22"/>
                <w:u w:val="single"/>
              </w:rPr>
              <w:t>一般会員の方</w:t>
            </w:r>
          </w:p>
          <w:p w14:paraId="6178C3DA" w14:textId="77777777" w:rsidR="00B960DD" w:rsidRPr="001A0BBC" w:rsidRDefault="00B960DD" w:rsidP="00B76F14">
            <w:pPr>
              <w:spacing w:line="240" w:lineRule="exact"/>
              <w:rPr>
                <w:rFonts w:ascii="BIZ UDPゴシック" w:eastAsia="BIZ UDPゴシック" w:hAnsi="BIZ UDPゴシック"/>
                <w:b/>
                <w:sz w:val="22"/>
              </w:rPr>
            </w:pPr>
          </w:p>
          <w:p w14:paraId="389A559B" w14:textId="77777777" w:rsidR="000079A9" w:rsidRPr="001A0BBC" w:rsidRDefault="00B960DD" w:rsidP="00B76F14">
            <w:pPr>
              <w:spacing w:line="240" w:lineRule="exact"/>
              <w:rPr>
                <w:rFonts w:ascii="BIZ UDPゴシック" w:eastAsia="BIZ UDPゴシック" w:hAnsi="BIZ UDPゴシック"/>
                <w:b/>
                <w:sz w:val="22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 w:val="22"/>
              </w:rPr>
              <w:t>最終学歴</w:t>
            </w:r>
          </w:p>
          <w:p w14:paraId="1A18A1D3" w14:textId="6E8B38FF" w:rsidR="00B960DD" w:rsidRPr="001A0BBC" w:rsidRDefault="00DE6B38" w:rsidP="00B76F14">
            <w:pPr>
              <w:spacing w:line="240" w:lineRule="exact"/>
              <w:rPr>
                <w:rFonts w:ascii="BIZ UDPゴシック" w:eastAsia="BIZ UDPゴシック" w:hAnsi="BIZ UDPゴシック"/>
                <w:b/>
                <w:sz w:val="22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 w:val="22"/>
              </w:rPr>
              <w:t>学位</w:t>
            </w:r>
          </w:p>
          <w:p w14:paraId="2D8FE6BE" w14:textId="4119F02E" w:rsidR="00DE6B38" w:rsidRPr="001A0BBC" w:rsidRDefault="00DE6B38" w:rsidP="00B76F14">
            <w:pPr>
              <w:spacing w:line="240" w:lineRule="exact"/>
              <w:rPr>
                <w:rFonts w:ascii="BIZ UDPゴシック" w:eastAsia="BIZ UDPゴシック" w:hAnsi="BIZ UDPゴシック"/>
                <w:b/>
                <w:sz w:val="22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 w:val="22"/>
              </w:rPr>
              <w:t>取得年月日</w:t>
            </w:r>
          </w:p>
          <w:p w14:paraId="62FEBDB6" w14:textId="6782A59F" w:rsidR="00B960DD" w:rsidRPr="001A0BBC" w:rsidRDefault="00B960DD" w:rsidP="00B76F14">
            <w:pPr>
              <w:spacing w:line="240" w:lineRule="exact"/>
              <w:rPr>
                <w:rFonts w:ascii="BIZ UDPゴシック" w:eastAsia="BIZ UDPゴシック" w:hAnsi="BIZ UDPゴシック"/>
                <w:b/>
                <w:sz w:val="22"/>
              </w:rPr>
            </w:pP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AA1703B" w14:textId="39BF7189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最終学歴：</w:t>
            </w:r>
          </w:p>
          <w:p w14:paraId="2EF9E6BA" w14:textId="2DB393A5" w:rsidR="000079A9" w:rsidRPr="001A0BBC" w:rsidRDefault="00DE6B38" w:rsidP="00415F66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 xml:space="preserve">学位：　　　　　　　　　　</w:t>
            </w:r>
            <w:r w:rsid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 xml:space="preserve">　　　　　　　　　</w:t>
            </w: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取得年月日：</w:t>
            </w:r>
            <w:r w:rsidR="000079A9"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 xml:space="preserve">　</w:t>
            </w:r>
            <w:r w:rsid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 xml:space="preserve">　　　　</w:t>
            </w:r>
          </w:p>
          <w:p w14:paraId="1B3F295D" w14:textId="475E70BE" w:rsidR="000079A9" w:rsidRPr="001A0BBC" w:rsidRDefault="000079A9" w:rsidP="00415F66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 xml:space="preserve">　＊201</w:t>
            </w:r>
            <w:r w:rsidR="00DD73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3</w:t>
            </w: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年度</w:t>
            </w:r>
            <w:r w:rsidR="00DE6B38"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末</w:t>
            </w: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（201</w:t>
            </w:r>
            <w:r w:rsidR="00DD73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4</w:t>
            </w: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年3月</w:t>
            </w:r>
            <w:r w:rsid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末</w:t>
            </w: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）</w:t>
            </w:r>
            <w:r w:rsidR="00DE6B38"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学位取得者まで</w:t>
            </w: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応募可</w:t>
            </w:r>
          </w:p>
          <w:p w14:paraId="61C0CC2D" w14:textId="7C00A23D" w:rsidR="007F5A6B" w:rsidRPr="001A0BBC" w:rsidRDefault="007F5A6B" w:rsidP="00415F66">
            <w:pPr>
              <w:rPr>
                <w:rFonts w:ascii="BIZ UDPゴシック" w:eastAsia="BIZ UDPゴシック" w:hAnsi="BIZ UDPゴシック"/>
                <w:b/>
                <w:bCs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bCs/>
                <w:szCs w:val="21"/>
              </w:rPr>
              <w:t>共同研究者：</w:t>
            </w:r>
          </w:p>
        </w:tc>
      </w:tr>
      <w:tr w:rsidR="00B960DD" w:rsidRPr="001A0BBC" w14:paraId="2DB71E96" w14:textId="77777777" w:rsidTr="00B960DD">
        <w:trPr>
          <w:trHeight w:val="454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5B3FA0D" w14:textId="6F58A46C" w:rsidR="00B960DD" w:rsidRPr="001A0BBC" w:rsidRDefault="00B960DD" w:rsidP="00DE6B38">
            <w:pPr>
              <w:jc w:val="center"/>
              <w:rPr>
                <w:rFonts w:ascii="BIZ UDPゴシック" w:eastAsia="BIZ UDPゴシック" w:hAnsi="BIZ UDPゴシック"/>
                <w:b/>
                <w:sz w:val="22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 w:val="22"/>
              </w:rPr>
              <w:t>研究課題名</w:t>
            </w:r>
          </w:p>
          <w:p w14:paraId="282DFF8A" w14:textId="71FBD8AB" w:rsidR="00B960DD" w:rsidRPr="001A0BBC" w:rsidRDefault="00B960DD" w:rsidP="00415F66">
            <w:pPr>
              <w:rPr>
                <w:rFonts w:ascii="BIZ UDPゴシック" w:eastAsia="BIZ UDPゴシック" w:hAnsi="BIZ UDPゴシック"/>
                <w:b/>
                <w:sz w:val="22"/>
              </w:rPr>
            </w:pPr>
          </w:p>
        </w:tc>
        <w:tc>
          <w:tcPr>
            <w:tcW w:w="7938" w:type="dxa"/>
            <w:gridSpan w:val="3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7B1091C" w14:textId="77777777" w:rsidR="00B960DD" w:rsidRPr="001A0BBC" w:rsidRDefault="00B960DD" w:rsidP="00415F66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B960DD" w:rsidRPr="001A0BBC" w14:paraId="2FE65033" w14:textId="77777777" w:rsidTr="000A21CF">
        <w:trPr>
          <w:trHeight w:val="680"/>
        </w:trPr>
        <w:tc>
          <w:tcPr>
            <w:tcW w:w="978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313C65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szCs w:val="21"/>
              </w:rPr>
              <w:t>【研究目的とその意義】</w:t>
            </w:r>
            <w:r w:rsidRPr="001A0BBC">
              <w:rPr>
                <w:rFonts w:ascii="BIZ UDPゴシック" w:eastAsia="BIZ UDPゴシック" w:hAnsi="BIZ UDPゴシック" w:hint="eastAsia"/>
                <w:szCs w:val="21"/>
              </w:rPr>
              <w:t>（800字程度）</w:t>
            </w:r>
          </w:p>
          <w:p w14:paraId="249F7A4A" w14:textId="4E5A9951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0001B0A3" w14:textId="77777777" w:rsidR="007F5A6B" w:rsidRPr="001A0BBC" w:rsidRDefault="007F5A6B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5231E62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F516399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066E827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6E51EDF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0EDE30D9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D04B485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88E3B4B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43857228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1792E10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0E90B3B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760B42C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3ECB860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B6A2426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1F9A797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6C1754AB" w14:textId="5618120A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478F574" w14:textId="5F6D4B9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EF9C1C9" w14:textId="4E8C255E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29C08E7C" w14:textId="77777777" w:rsidR="00B960DD" w:rsidRPr="001A0BBC" w:rsidRDefault="00B960DD" w:rsidP="00415F66">
            <w:pPr>
              <w:rPr>
                <w:rFonts w:ascii="BIZ UDPゴシック" w:eastAsia="BIZ UDPゴシック" w:hAnsi="BIZ UDPゴシック"/>
                <w:szCs w:val="21"/>
              </w:rPr>
            </w:pPr>
          </w:p>
          <w:p w14:paraId="02A5ADA2" w14:textId="77777777" w:rsidR="00B960DD" w:rsidRPr="001A0BBC" w:rsidRDefault="00B960DD" w:rsidP="00415F66">
            <w:pPr>
              <w:rPr>
                <w:rFonts w:ascii="BIZ UDPゴシック" w:eastAsia="BIZ UDPゴシック" w:hAnsi="BIZ UDPゴシック"/>
                <w:szCs w:val="21"/>
              </w:rPr>
            </w:pPr>
          </w:p>
          <w:p w14:paraId="2AB2FED1" w14:textId="5B2702DD" w:rsidR="00B960DD" w:rsidRPr="001A0BBC" w:rsidRDefault="00B960DD" w:rsidP="00415F66">
            <w:pPr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B960DD" w:rsidRPr="001A0BBC" w14:paraId="534C293A" w14:textId="77777777" w:rsidTr="00B960DD">
        <w:trPr>
          <w:trHeight w:val="9009"/>
        </w:trPr>
        <w:tc>
          <w:tcPr>
            <w:tcW w:w="9781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37DD06" w14:textId="77777777" w:rsidR="00B960DD" w:rsidRPr="001A0BBC" w:rsidRDefault="00B960DD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ascii="BIZ UDPゴシック" w:eastAsia="BIZ UDPゴシック" w:hAnsi="BIZ UDPゴシック"/>
                <w:b/>
                <w:color w:val="000000"/>
              </w:rPr>
            </w:pPr>
          </w:p>
          <w:p w14:paraId="5026FD67" w14:textId="2902CF0F" w:rsidR="00B960DD" w:rsidRPr="001A0BBC" w:rsidRDefault="00B960DD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ascii="BIZ UDPゴシック" w:eastAsia="BIZ UDPゴシック" w:hAnsi="BIZ UDPゴシック"/>
                <w:color w:val="000000"/>
                <w:spacing w:val="19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  <w:color w:val="000000"/>
              </w:rPr>
              <w:t>【研究計画・方法】</w:t>
            </w:r>
            <w:r w:rsidRPr="001A0BBC">
              <w:rPr>
                <w:rFonts w:ascii="BIZ UDPゴシック" w:eastAsia="BIZ UDPゴシック" w:hAnsi="BIZ UDPゴシック" w:hint="eastAsia"/>
                <w:color w:val="000000"/>
                <w:spacing w:val="19"/>
              </w:rPr>
              <w:t>(1000字程度;図などを含めてもよい)</w:t>
            </w:r>
          </w:p>
          <w:p w14:paraId="6BCE368F" w14:textId="77777777" w:rsidR="00B960DD" w:rsidRPr="001A0BBC" w:rsidRDefault="00B960DD" w:rsidP="00A925D4">
            <w:pPr>
              <w:wordWrap w:val="0"/>
              <w:snapToGrid w:val="0"/>
              <w:spacing w:line="200" w:lineRule="exact"/>
              <w:ind w:left="-142"/>
              <w:jc w:val="left"/>
              <w:rPr>
                <w:rFonts w:ascii="BIZ UDPゴシック" w:eastAsia="BIZ UDPゴシック" w:hAnsi="BIZ UDPゴシック"/>
                <w:color w:val="000000"/>
                <w:spacing w:val="19"/>
              </w:rPr>
            </w:pPr>
          </w:p>
          <w:p w14:paraId="4077ED29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C1F2D67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2AD123B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6EF4B2E8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241BB3D1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E6AE9D2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5339FD2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6C0056B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C4AA065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0EB28DCF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06FB6784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5A6B223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DB92878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6792971E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C0D7DCF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D00ED68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5470631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2ECAAA10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62BFE277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556AC565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E6344C2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7B2E3CB6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0EF459EB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241F4B27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DD3C959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1316F84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1B675BAC" w14:textId="77777777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  <w:p w14:paraId="3C20D9B1" w14:textId="6734A774" w:rsidR="00B960DD" w:rsidRPr="001A0BBC" w:rsidRDefault="00B960DD" w:rsidP="00B76F14">
            <w:pPr>
              <w:jc w:val="left"/>
              <w:rPr>
                <w:rFonts w:ascii="BIZ UDPゴシック" w:eastAsia="BIZ UDPゴシック" w:hAnsi="BIZ UDPゴシック"/>
                <w:szCs w:val="21"/>
              </w:rPr>
            </w:pPr>
          </w:p>
        </w:tc>
      </w:tr>
      <w:tr w:rsidR="00B960DD" w:rsidRPr="001A0BBC" w14:paraId="408AA9AE" w14:textId="77777777" w:rsidTr="00B960DD">
        <w:trPr>
          <w:trHeight w:val="3061"/>
        </w:trPr>
        <w:tc>
          <w:tcPr>
            <w:tcW w:w="9781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E09676" w14:textId="77777777" w:rsidR="00B960DD" w:rsidRPr="001A0BBC" w:rsidRDefault="00B960DD" w:rsidP="00B960DD">
            <w:pPr>
              <w:pStyle w:val="a8"/>
              <w:rPr>
                <w:rFonts w:ascii="BIZ UDPゴシック" w:eastAsia="BIZ UDPゴシック" w:hAnsi="BIZ UDPゴシック"/>
              </w:rPr>
            </w:pPr>
            <w:r w:rsidRPr="001A0BBC">
              <w:rPr>
                <w:rFonts w:ascii="BIZ UDPゴシック" w:eastAsia="BIZ UDPゴシック" w:hAnsi="BIZ UDPゴシック" w:hint="eastAsia"/>
                <w:b/>
              </w:rPr>
              <w:t>【研究経費の内訳】</w:t>
            </w:r>
            <w:r w:rsidRPr="001A0BBC">
              <w:rPr>
                <w:rFonts w:ascii="BIZ UDPゴシック" w:eastAsia="BIZ UDPゴシック" w:hAnsi="BIZ UDPゴシック" w:hint="eastAsia"/>
              </w:rPr>
              <w:t>(実施にかかる費用のうち助成対象となる費用の内訳)</w:t>
            </w:r>
          </w:p>
          <w:p w14:paraId="3CF9067B" w14:textId="77777777" w:rsidR="00B960DD" w:rsidRPr="001A0BBC" w:rsidRDefault="00B960DD" w:rsidP="00B960DD">
            <w:pPr>
              <w:pStyle w:val="a8"/>
              <w:spacing w:line="160" w:lineRule="exact"/>
              <w:ind w:firstLineChars="100" w:firstLine="160"/>
              <w:rPr>
                <w:rFonts w:ascii="BIZ UDPゴシック" w:eastAsia="BIZ UDPゴシック" w:hAnsi="BIZ UDPゴシック"/>
                <w:sz w:val="16"/>
                <w:szCs w:val="16"/>
              </w:rPr>
            </w:pPr>
            <w:r w:rsidRPr="001A0BBC">
              <w:rPr>
                <w:rFonts w:ascii="BIZ UDPゴシック" w:eastAsia="BIZ UDPゴシック" w:hAnsi="BIZ UDPゴシック" w:hint="eastAsia"/>
                <w:sz w:val="16"/>
                <w:szCs w:val="16"/>
              </w:rPr>
              <w:t>例：参加者リクルートのための費用（謝金も含む）、プラットフォーム利用料、実験、調査アプリケーションの利用料など（人件費、旅費、図書費、消耗品費などに使用することはできない）。</w:t>
            </w:r>
          </w:p>
          <w:p w14:paraId="387A7FD1" w14:textId="77777777" w:rsidR="00B960DD" w:rsidRPr="001A0BBC" w:rsidRDefault="00B960DD" w:rsidP="00B960DD">
            <w:pPr>
              <w:wordWrap w:val="0"/>
              <w:snapToGrid w:val="0"/>
              <w:spacing w:line="301" w:lineRule="exact"/>
              <w:ind w:rightChars="29" w:right="61"/>
              <w:rPr>
                <w:rFonts w:ascii="BIZ UDPゴシック" w:eastAsia="BIZ UDPゴシック" w:hAnsi="BIZ UDPゴシック"/>
                <w:color w:val="000000"/>
              </w:rPr>
            </w:pPr>
          </w:p>
          <w:p w14:paraId="7251A097" w14:textId="223A5779" w:rsidR="00B960DD" w:rsidRPr="001A0BBC" w:rsidRDefault="00B960DD" w:rsidP="00415F66">
            <w:pPr>
              <w:wordWrap w:val="0"/>
              <w:snapToGrid w:val="0"/>
              <w:spacing w:line="301" w:lineRule="exact"/>
              <w:ind w:rightChars="29" w:right="61"/>
              <w:rPr>
                <w:rFonts w:ascii="BIZ UDPゴシック" w:eastAsia="BIZ UDPゴシック" w:hAnsi="BIZ UDPゴシック"/>
                <w:b/>
                <w:color w:val="000000"/>
              </w:rPr>
            </w:pPr>
          </w:p>
        </w:tc>
      </w:tr>
    </w:tbl>
    <w:p w14:paraId="229C568C" w14:textId="77777777" w:rsidR="00415F66" w:rsidRPr="001A0BBC" w:rsidRDefault="00415F66" w:rsidP="00B76F14">
      <w:pPr>
        <w:wordWrap w:val="0"/>
        <w:snapToGrid w:val="0"/>
        <w:spacing w:line="301" w:lineRule="exact"/>
        <w:ind w:rightChars="29" w:right="61"/>
        <w:rPr>
          <w:rFonts w:ascii="BIZ UDPゴシック" w:eastAsia="BIZ UDPゴシック" w:hAnsi="BIZ UDPゴシック"/>
        </w:rPr>
      </w:pPr>
      <w:r w:rsidRPr="001A0BBC">
        <w:rPr>
          <w:rFonts w:ascii="BIZ UDPゴシック" w:eastAsia="BIZ UDPゴシック" w:hAnsi="BIZ UDPゴシック" w:hint="eastAsia"/>
          <w:b/>
          <w:color w:val="000000"/>
        </w:rPr>
        <w:t>（注意：必ずＡ４裏表１枚におさめてください）</w:t>
      </w:r>
      <w:r w:rsidRPr="001A0BBC">
        <w:rPr>
          <w:rFonts w:ascii="BIZ UDPゴシック" w:eastAsia="BIZ UDPゴシック" w:hAnsi="BIZ UDPゴシック" w:hint="eastAsia"/>
          <w:color w:val="000000"/>
        </w:rPr>
        <w:t xml:space="preserve">　　　　　　　　　</w:t>
      </w:r>
      <w:r w:rsidR="00B25C9C" w:rsidRPr="001A0BBC">
        <w:rPr>
          <w:rFonts w:ascii="BIZ UDPゴシック" w:eastAsia="BIZ UDPゴシック" w:hAnsi="BIZ UDPゴシック" w:hint="eastAsia"/>
          <w:color w:val="000000"/>
        </w:rPr>
        <w:t xml:space="preserve">　　　　　</w:t>
      </w:r>
      <w:r w:rsidRPr="001A0BBC">
        <w:rPr>
          <w:rFonts w:ascii="BIZ UDPゴシック" w:eastAsia="BIZ UDPゴシック" w:hAnsi="BIZ UDPゴシック" w:hint="eastAsia"/>
          <w:color w:val="000000"/>
        </w:rPr>
        <w:t xml:space="preserve"> </w:t>
      </w:r>
      <w:r w:rsidRPr="001A0BBC">
        <w:rPr>
          <w:rFonts w:ascii="BIZ UDPゴシック" w:eastAsia="BIZ UDPゴシック" w:hAnsi="BIZ UDPゴシック" w:hint="eastAsia"/>
          <w:b/>
          <w:color w:val="000000"/>
        </w:rPr>
        <w:t>日本社会心理学会</w:t>
      </w:r>
    </w:p>
    <w:sectPr w:rsidR="00415F66" w:rsidRPr="001A0BBC" w:rsidSect="00415F66">
      <w:pgSz w:w="11906" w:h="16838" w:code="9"/>
      <w:pgMar w:top="1440" w:right="1077" w:bottom="1021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A2077" w14:textId="77777777" w:rsidR="004A5829" w:rsidRDefault="004A5829" w:rsidP="00B52C7A">
      <w:r>
        <w:separator/>
      </w:r>
    </w:p>
  </w:endnote>
  <w:endnote w:type="continuationSeparator" w:id="0">
    <w:p w14:paraId="748D6192" w14:textId="77777777" w:rsidR="004A5829" w:rsidRDefault="004A5829" w:rsidP="00B52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2A3AB" w14:textId="77777777" w:rsidR="004A5829" w:rsidRDefault="004A5829" w:rsidP="00B52C7A">
      <w:r>
        <w:separator/>
      </w:r>
    </w:p>
  </w:footnote>
  <w:footnote w:type="continuationSeparator" w:id="0">
    <w:p w14:paraId="34A3E064" w14:textId="77777777" w:rsidR="004A5829" w:rsidRDefault="004A5829" w:rsidP="00B52C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zM2NbcwsjS2MDZX0lEKTi0uzszPAykwqgUAY17S3ywAAAA="/>
  </w:docVars>
  <w:rsids>
    <w:rsidRoot w:val="00415F66"/>
    <w:rsid w:val="000079A9"/>
    <w:rsid w:val="0002408F"/>
    <w:rsid w:val="000F0020"/>
    <w:rsid w:val="001131FA"/>
    <w:rsid w:val="001A0BBC"/>
    <w:rsid w:val="001C62BF"/>
    <w:rsid w:val="00262FAE"/>
    <w:rsid w:val="00296F6E"/>
    <w:rsid w:val="003921ED"/>
    <w:rsid w:val="00415F66"/>
    <w:rsid w:val="004405AC"/>
    <w:rsid w:val="004A5829"/>
    <w:rsid w:val="00521E47"/>
    <w:rsid w:val="00560A58"/>
    <w:rsid w:val="00562D85"/>
    <w:rsid w:val="005B6924"/>
    <w:rsid w:val="006009BC"/>
    <w:rsid w:val="00634DAA"/>
    <w:rsid w:val="006A7A30"/>
    <w:rsid w:val="007738F2"/>
    <w:rsid w:val="00790530"/>
    <w:rsid w:val="007A4F3A"/>
    <w:rsid w:val="007F5A6B"/>
    <w:rsid w:val="00836D54"/>
    <w:rsid w:val="00977787"/>
    <w:rsid w:val="009B4588"/>
    <w:rsid w:val="00A13DE0"/>
    <w:rsid w:val="00A31C5F"/>
    <w:rsid w:val="00A925D4"/>
    <w:rsid w:val="00AD6A81"/>
    <w:rsid w:val="00AE4CB0"/>
    <w:rsid w:val="00AF7B3E"/>
    <w:rsid w:val="00B07AF2"/>
    <w:rsid w:val="00B25C9C"/>
    <w:rsid w:val="00B52C7A"/>
    <w:rsid w:val="00B76F14"/>
    <w:rsid w:val="00B960DD"/>
    <w:rsid w:val="00CB2264"/>
    <w:rsid w:val="00CB2DDE"/>
    <w:rsid w:val="00D632DA"/>
    <w:rsid w:val="00DB48F8"/>
    <w:rsid w:val="00DB783B"/>
    <w:rsid w:val="00DD73BC"/>
    <w:rsid w:val="00DE6B38"/>
    <w:rsid w:val="00E41F3B"/>
    <w:rsid w:val="00EA4398"/>
    <w:rsid w:val="00EC4938"/>
    <w:rsid w:val="00F22523"/>
    <w:rsid w:val="00F7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00E544"/>
  <w15:docId w15:val="{B446E800-6DA2-425D-B51B-732FC63B3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1C5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15F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52C7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B52C7A"/>
    <w:rPr>
      <w:kern w:val="2"/>
      <w:sz w:val="21"/>
      <w:szCs w:val="22"/>
    </w:rPr>
  </w:style>
  <w:style w:type="paragraph" w:styleId="a6">
    <w:name w:val="footer"/>
    <w:basedOn w:val="a"/>
    <w:link w:val="a7"/>
    <w:uiPriority w:val="99"/>
    <w:unhideWhenUsed/>
    <w:rsid w:val="00B52C7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B52C7A"/>
    <w:rPr>
      <w:kern w:val="2"/>
      <w:sz w:val="21"/>
      <w:szCs w:val="22"/>
    </w:rPr>
  </w:style>
  <w:style w:type="paragraph" w:customStyle="1" w:styleId="a8">
    <w:name w:val="標準(太郎文書スタイル)"/>
    <w:uiPriority w:val="99"/>
    <w:rsid w:val="00296F6E"/>
    <w:pPr>
      <w:widowControl w:val="0"/>
      <w:overflowPunct w:val="0"/>
      <w:adjustRightInd w:val="0"/>
      <w:jc w:val="both"/>
      <w:textAlignment w:val="baseline"/>
    </w:pPr>
    <w:rPr>
      <w:rFonts w:ascii="Times New Roman" w:hAnsi="Times New Roman" w:cs="ＭＳ 明朝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sushi</dc:creator>
  <cp:lastModifiedBy>kudo eriko</cp:lastModifiedBy>
  <cp:revision>2</cp:revision>
  <dcterms:created xsi:type="dcterms:W3CDTF">2022-03-28T06:13:00Z</dcterms:created>
  <dcterms:modified xsi:type="dcterms:W3CDTF">2022-03-28T06:13:00Z</dcterms:modified>
</cp:coreProperties>
</file>